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azakh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azakhstan received a score of 7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azakhstan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azakhstan received a score of</w:t>
      </w:r>
      <w:r>
        <w:t xml:space="preserve"> </w:t>
      </w:r>
      <w:r>
        <w:rPr>
          <w:bCs/>
          <w:b/>
        </w:rPr>
        <w:t xml:space="preserve">8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azakhstan received a score of 89.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azakhstan received a score of 62.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azakhstan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azakhstan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azakhsta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azakhst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azakh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azakhs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azakhst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azakhstan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azakhsta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azakhstan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azakhst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azakhstan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azakhst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Kazakh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Kazakh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Kazakh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Kazakh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Kazakh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Kazakh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Kazakh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Kazakh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Kazakh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Kazakh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Kazakh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Kazakh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Kazakh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Kazakh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Kazakh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Kazakh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Kazakh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0, 1993, 1996, 2001,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3, 2006, 2010, 2015,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9:57Z</dcterms:created>
  <dcterms:modified xsi:type="dcterms:W3CDTF">2024-01-16T18: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azakhstan Country Report</vt:lpwstr>
  </property>
</Properties>
</file>